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C5131F" w14:textId="77777777" w:rsidR="00E80D47" w:rsidRPr="00117746" w:rsidRDefault="00117746" w:rsidP="00554CF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17746">
        <w:rPr>
          <w:rFonts w:ascii="Times New Roman" w:hAnsi="Times New Roman" w:cs="Times New Roman"/>
          <w:b/>
          <w:bCs/>
          <w:sz w:val="28"/>
          <w:szCs w:val="28"/>
        </w:rPr>
        <w:t>Asian American Health Initiative</w:t>
      </w:r>
    </w:p>
    <w:p w14:paraId="257B7756" w14:textId="77777777" w:rsidR="00117746" w:rsidRDefault="00117746" w:rsidP="0011774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17746">
        <w:rPr>
          <w:rFonts w:ascii="Times New Roman" w:hAnsi="Times New Roman" w:cs="Times New Roman"/>
          <w:b/>
          <w:bCs/>
          <w:sz w:val="28"/>
          <w:szCs w:val="28"/>
        </w:rPr>
        <w:t>Resources for AMSS Webinar</w:t>
      </w:r>
    </w:p>
    <w:p w14:paraId="0C9DE773" w14:textId="77777777" w:rsidR="00117746" w:rsidRDefault="00117746" w:rsidP="00117746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ct 22, 2020</w:t>
      </w:r>
    </w:p>
    <w:p w14:paraId="20C4EC03" w14:textId="77777777" w:rsidR="00117746" w:rsidRDefault="00117746" w:rsidP="00117746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D9F02A3" w14:textId="77777777" w:rsidR="00117746" w:rsidRPr="002B65D3" w:rsidRDefault="00F1698F" w:rsidP="00F1698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</w:rPr>
        <w:t xml:space="preserve">Mental Health </w:t>
      </w:r>
      <w:proofErr w:type="spellStart"/>
      <w:r w:rsidRPr="002B65D3">
        <w:rPr>
          <w:rFonts w:ascii="Times New Roman" w:hAnsi="Times New Roman" w:cs="Times New Roman"/>
          <w:b/>
          <w:bCs/>
          <w:sz w:val="24"/>
          <w:szCs w:val="24"/>
        </w:rPr>
        <w:t>Photonovel</w:t>
      </w:r>
      <w:proofErr w:type="spellEnd"/>
      <w:r w:rsidRPr="002B65D3">
        <w:rPr>
          <w:rFonts w:ascii="Times New Roman" w:hAnsi="Times New Roman" w:cs="Times New Roman"/>
          <w:b/>
          <w:bCs/>
          <w:sz w:val="24"/>
          <w:szCs w:val="24"/>
        </w:rPr>
        <w:t xml:space="preserve"> 5: Social Connections</w:t>
      </w:r>
      <w:r w:rsidR="00AB4368" w:rsidRPr="002B65D3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Pr="002B65D3">
        <w:rPr>
          <w:rFonts w:ascii="Times New Roman" w:hAnsi="Times New Roman" w:cs="Times New Roman"/>
          <w:b/>
          <w:bCs/>
          <w:sz w:val="24"/>
          <w:szCs w:val="24"/>
        </w:rPr>
        <w:t>A Resource for Caregivers</w:t>
      </w:r>
    </w:p>
    <w:p w14:paraId="1834EF00" w14:textId="77777777" w:rsidR="00AB4368" w:rsidRPr="002B65D3" w:rsidRDefault="00AB4368" w:rsidP="00AB436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This volume of the mental health </w:t>
      </w:r>
      <w:proofErr w:type="spellStart"/>
      <w:r w:rsidRPr="002B65D3">
        <w:rPr>
          <w:rFonts w:ascii="Times New Roman" w:hAnsi="Times New Roman" w:cs="Times New Roman"/>
          <w:sz w:val="24"/>
          <w:szCs w:val="24"/>
        </w:rPr>
        <w:t>photonovel</w:t>
      </w:r>
      <w:proofErr w:type="spellEnd"/>
      <w:r w:rsidRPr="002B65D3">
        <w:rPr>
          <w:rFonts w:ascii="Times New Roman" w:hAnsi="Times New Roman" w:cs="Times New Roman"/>
          <w:sz w:val="24"/>
          <w:szCs w:val="24"/>
        </w:rPr>
        <w:t xml:space="preserve"> addresses the issues of loneliness and social isolation in older adults and also provides local resources meant to facilitate and encourage social connectedness</w:t>
      </w:r>
    </w:p>
    <w:p w14:paraId="41C186ED" w14:textId="77777777" w:rsidR="00BE35C9" w:rsidRPr="002B65D3" w:rsidRDefault="00F1698F" w:rsidP="00BE35C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>Available in English, Chinese, Korean, Vietnamese</w:t>
      </w:r>
      <w:r w:rsidR="00D51F89" w:rsidRPr="002B65D3">
        <w:rPr>
          <w:rFonts w:ascii="Times New Roman" w:hAnsi="Times New Roman" w:cs="Times New Roman"/>
          <w:sz w:val="24"/>
          <w:szCs w:val="24"/>
        </w:rPr>
        <w:t>,</w:t>
      </w:r>
      <w:r w:rsidRPr="002B65D3">
        <w:rPr>
          <w:rFonts w:ascii="Times New Roman" w:hAnsi="Times New Roman" w:cs="Times New Roman"/>
          <w:sz w:val="24"/>
          <w:szCs w:val="24"/>
        </w:rPr>
        <w:t xml:space="preserve"> and Hindi</w:t>
      </w:r>
    </w:p>
    <w:p w14:paraId="38620738" w14:textId="77777777" w:rsidR="0074756E" w:rsidRPr="002B65D3" w:rsidRDefault="00BE35C9" w:rsidP="0074756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These </w:t>
      </w:r>
      <w:proofErr w:type="spellStart"/>
      <w:r w:rsidRPr="002B65D3">
        <w:rPr>
          <w:rFonts w:ascii="Times New Roman" w:hAnsi="Times New Roman" w:cs="Times New Roman"/>
          <w:sz w:val="24"/>
          <w:szCs w:val="24"/>
        </w:rPr>
        <w:t>photonovels</w:t>
      </w:r>
      <w:proofErr w:type="spellEnd"/>
      <w:r w:rsidRPr="002B65D3">
        <w:rPr>
          <w:rFonts w:ascii="Times New Roman" w:hAnsi="Times New Roman" w:cs="Times New Roman"/>
          <w:sz w:val="24"/>
          <w:szCs w:val="24"/>
        </w:rPr>
        <w:t xml:space="preserve"> can be accessed on our website</w:t>
      </w:r>
      <w:r w:rsidR="0074756E" w:rsidRPr="002B65D3">
        <w:rPr>
          <w:rFonts w:ascii="Times New Roman" w:hAnsi="Times New Roman" w:cs="Times New Roman"/>
          <w:sz w:val="24"/>
          <w:szCs w:val="24"/>
        </w:rPr>
        <w:t xml:space="preserve"> at</w:t>
      </w:r>
      <w:r w:rsidRPr="002B65D3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2B65D3">
          <w:rPr>
            <w:rStyle w:val="Hyperlink"/>
            <w:rFonts w:ascii="Times New Roman" w:hAnsi="Times New Roman" w:cs="Times New Roman"/>
            <w:sz w:val="24"/>
            <w:szCs w:val="24"/>
          </w:rPr>
          <w:t>https://aahiinfo.org/aahi-resources/</w:t>
        </w:r>
      </w:hyperlink>
      <w:r w:rsidRPr="002B65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BBB002" w14:textId="77777777" w:rsidR="00AB4368" w:rsidRPr="002B65D3" w:rsidRDefault="00AB4368" w:rsidP="00AB43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25C0D32" w14:textId="77777777" w:rsidR="00AB4368" w:rsidRPr="002B65D3" w:rsidRDefault="00AB4368" w:rsidP="00AB436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</w:rPr>
        <w:t xml:space="preserve">Mental Health </w:t>
      </w:r>
      <w:proofErr w:type="spellStart"/>
      <w:r w:rsidRPr="002B65D3">
        <w:rPr>
          <w:rFonts w:ascii="Times New Roman" w:hAnsi="Times New Roman" w:cs="Times New Roman"/>
          <w:b/>
          <w:bCs/>
          <w:sz w:val="24"/>
          <w:szCs w:val="24"/>
        </w:rPr>
        <w:t>Photonovel</w:t>
      </w:r>
      <w:proofErr w:type="spellEnd"/>
      <w:r w:rsidRPr="002B65D3">
        <w:rPr>
          <w:rFonts w:ascii="Times New Roman" w:hAnsi="Times New Roman" w:cs="Times New Roman"/>
          <w:b/>
          <w:bCs/>
          <w:sz w:val="24"/>
          <w:szCs w:val="24"/>
        </w:rPr>
        <w:t xml:space="preserve"> 6: The Stress of Caring – A Journey to Self-Care</w:t>
      </w:r>
    </w:p>
    <w:p w14:paraId="50733A83" w14:textId="77777777" w:rsidR="00D14DDD" w:rsidRPr="002B65D3" w:rsidRDefault="00AB4368" w:rsidP="00D14DD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This volume of the mental health </w:t>
      </w:r>
      <w:proofErr w:type="spellStart"/>
      <w:r w:rsidRPr="002B65D3">
        <w:rPr>
          <w:rFonts w:ascii="Times New Roman" w:hAnsi="Times New Roman" w:cs="Times New Roman"/>
          <w:sz w:val="24"/>
          <w:szCs w:val="24"/>
        </w:rPr>
        <w:t>photonovel</w:t>
      </w:r>
      <w:proofErr w:type="spellEnd"/>
      <w:r w:rsidRPr="002B65D3">
        <w:rPr>
          <w:rFonts w:ascii="Times New Roman" w:hAnsi="Times New Roman" w:cs="Times New Roman"/>
          <w:sz w:val="24"/>
          <w:szCs w:val="24"/>
        </w:rPr>
        <w:t xml:space="preserve"> discusses the role of caregivers and the importance of self-care in caregiving. </w:t>
      </w:r>
    </w:p>
    <w:p w14:paraId="6F989D76" w14:textId="77777777" w:rsidR="00D14DDD" w:rsidRPr="002B65D3" w:rsidRDefault="00D14DDD" w:rsidP="00D14DD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>Available in English, Chinese, Korean, Vietnamese, and Hindi</w:t>
      </w:r>
    </w:p>
    <w:p w14:paraId="4CDDAAF5" w14:textId="77777777" w:rsidR="00AB4368" w:rsidRPr="002B65D3" w:rsidRDefault="00BE35C9" w:rsidP="000156C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These </w:t>
      </w:r>
      <w:proofErr w:type="spellStart"/>
      <w:r w:rsidRPr="002B65D3">
        <w:rPr>
          <w:rFonts w:ascii="Times New Roman" w:hAnsi="Times New Roman" w:cs="Times New Roman"/>
          <w:sz w:val="24"/>
          <w:szCs w:val="24"/>
        </w:rPr>
        <w:t>photonovels</w:t>
      </w:r>
      <w:proofErr w:type="spellEnd"/>
      <w:r w:rsidRPr="002B65D3">
        <w:rPr>
          <w:rFonts w:ascii="Times New Roman" w:hAnsi="Times New Roman" w:cs="Times New Roman"/>
          <w:sz w:val="24"/>
          <w:szCs w:val="24"/>
        </w:rPr>
        <w:t xml:space="preserve"> can be accessed on our website</w:t>
      </w:r>
      <w:r w:rsidR="0074756E" w:rsidRPr="002B65D3">
        <w:rPr>
          <w:rFonts w:ascii="Times New Roman" w:hAnsi="Times New Roman" w:cs="Times New Roman"/>
          <w:sz w:val="24"/>
          <w:szCs w:val="24"/>
        </w:rPr>
        <w:t xml:space="preserve"> at</w:t>
      </w:r>
      <w:r w:rsidRPr="002B65D3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2B65D3">
          <w:rPr>
            <w:rStyle w:val="Hyperlink"/>
            <w:rFonts w:ascii="Times New Roman" w:hAnsi="Times New Roman" w:cs="Times New Roman"/>
            <w:sz w:val="24"/>
            <w:szCs w:val="24"/>
          </w:rPr>
          <w:t>https://aahiinfo.org/aahi-resources/</w:t>
        </w:r>
      </w:hyperlink>
      <w:r w:rsidRPr="002B65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F452D7" w14:textId="77777777" w:rsidR="00BE35C9" w:rsidRPr="002B65D3" w:rsidRDefault="00BE35C9" w:rsidP="00BE35C9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2E1AFA24" w14:textId="77777777" w:rsidR="00117746" w:rsidRPr="002B65D3" w:rsidRDefault="00AB4368" w:rsidP="00AB436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</w:rPr>
        <w:t xml:space="preserve">Asian American Health Initiative’s </w:t>
      </w:r>
      <w:r w:rsidR="00B0628E" w:rsidRPr="002B65D3">
        <w:rPr>
          <w:rFonts w:ascii="Times New Roman" w:hAnsi="Times New Roman" w:cs="Times New Roman"/>
          <w:b/>
          <w:bCs/>
          <w:sz w:val="24"/>
          <w:szCs w:val="24"/>
        </w:rPr>
        <w:t xml:space="preserve">COVID-19 and Mental Health Video Series </w:t>
      </w:r>
    </w:p>
    <w:p w14:paraId="5BFB109E" w14:textId="77777777" w:rsidR="00B0628E" w:rsidRPr="002B65D3" w:rsidRDefault="00B0628E" w:rsidP="00B0628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Multilingual videos highlighting relevant county resources on various Mental Health and Wellness topics. Some of these topics include: </w:t>
      </w:r>
    </w:p>
    <w:p w14:paraId="49B9598F" w14:textId="77777777" w:rsidR="00B0628E" w:rsidRPr="002B65D3" w:rsidRDefault="00B0628E" w:rsidP="00B0628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>Guidance for Older Adults</w:t>
      </w:r>
    </w:p>
    <w:p w14:paraId="66ADACD2" w14:textId="77777777" w:rsidR="00B0628E" w:rsidRPr="002B65D3" w:rsidRDefault="00B0628E" w:rsidP="00B0628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>Maintaining Social Connections</w:t>
      </w:r>
    </w:p>
    <w:p w14:paraId="2FCBE761" w14:textId="77777777" w:rsidR="00B0628E" w:rsidRPr="002B65D3" w:rsidRDefault="00B0628E" w:rsidP="00B0628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Guide to Self-Care </w:t>
      </w:r>
    </w:p>
    <w:p w14:paraId="3C784E14" w14:textId="77777777" w:rsidR="00B0628E" w:rsidRPr="002B65D3" w:rsidRDefault="00B0628E" w:rsidP="00B0628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>Coping with Grief and Loss</w:t>
      </w:r>
    </w:p>
    <w:p w14:paraId="6E5826EF" w14:textId="77777777" w:rsidR="00B0628E" w:rsidRPr="002B65D3" w:rsidRDefault="00B0628E" w:rsidP="00B0628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Staying Active for Well-Being and more! </w:t>
      </w:r>
    </w:p>
    <w:p w14:paraId="46DA9E94" w14:textId="77777777" w:rsidR="00B0628E" w:rsidRPr="002B65D3" w:rsidRDefault="00B0628E" w:rsidP="00B0628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These videos can be accessed on our website at </w:t>
      </w:r>
      <w:hyperlink r:id="rId9" w:history="1">
        <w:r w:rsidRPr="002B65D3">
          <w:rPr>
            <w:rStyle w:val="Hyperlink"/>
            <w:rFonts w:ascii="Times New Roman" w:hAnsi="Times New Roman" w:cs="Times New Roman"/>
            <w:sz w:val="24"/>
            <w:szCs w:val="24"/>
          </w:rPr>
          <w:t>www.AAHIinfo.org</w:t>
        </w:r>
      </w:hyperlink>
      <w:r w:rsidRPr="002B65D3">
        <w:rPr>
          <w:rFonts w:ascii="Times New Roman" w:hAnsi="Times New Roman" w:cs="Times New Roman"/>
          <w:sz w:val="24"/>
          <w:szCs w:val="24"/>
        </w:rPr>
        <w:t xml:space="preserve"> under “Resources” or on our YouTube Page at </w:t>
      </w:r>
      <w:hyperlink r:id="rId10" w:history="1">
        <w:r w:rsidRPr="002B65D3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channel/UCLC-Fzx-gp6Avvpe-P8saTw/videos</w:t>
        </w:r>
      </w:hyperlink>
      <w:r w:rsidRPr="002B65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026211" w14:textId="77777777" w:rsidR="00D14DDD" w:rsidRPr="002B65D3" w:rsidRDefault="00B0628E" w:rsidP="00D14DD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Please see the attached flyer to review the highlighted topics. </w:t>
      </w:r>
    </w:p>
    <w:p w14:paraId="1278F8E6" w14:textId="77777777" w:rsidR="00D14DDD" w:rsidRPr="002B65D3" w:rsidRDefault="00D14DDD" w:rsidP="00D14DD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>Videos available in English, Chinese, Korean, Vietnamese, and Hindi</w:t>
      </w:r>
    </w:p>
    <w:p w14:paraId="45F15769" w14:textId="77777777" w:rsidR="00F649F5" w:rsidRPr="002B65D3" w:rsidRDefault="00F649F5" w:rsidP="00F649F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6B33867" w14:textId="77777777" w:rsidR="00F649F5" w:rsidRPr="002B65D3" w:rsidRDefault="00F649F5" w:rsidP="00F649F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</w:rPr>
        <w:t>AAHI’s Cultural Competency Training</w:t>
      </w:r>
    </w:p>
    <w:p w14:paraId="3487986B" w14:textId="77777777" w:rsidR="00F649F5" w:rsidRPr="002B65D3" w:rsidRDefault="00F649F5" w:rsidP="00F649F5">
      <w:pPr>
        <w:pStyle w:val="ListParagraph"/>
        <w:numPr>
          <w:ilvl w:val="0"/>
          <w:numId w:val="5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>AAHI</w:t>
      </w:r>
      <w:r w:rsidR="00103ED4" w:rsidRPr="002B65D3">
        <w:rPr>
          <w:rFonts w:ascii="Times New Roman" w:hAnsi="Times New Roman" w:cs="Times New Roman"/>
          <w:sz w:val="24"/>
          <w:szCs w:val="24"/>
        </w:rPr>
        <w:t xml:space="preserve"> provides 2 modules of cultural competency training focusing on Behavioral Health and Senior Wellness. </w:t>
      </w:r>
    </w:p>
    <w:p w14:paraId="50EF01E8" w14:textId="77777777" w:rsidR="00103ED4" w:rsidRPr="002B65D3" w:rsidRDefault="00103ED4" w:rsidP="00103ED4">
      <w:pPr>
        <w:pStyle w:val="ListParagraph"/>
        <w:numPr>
          <w:ilvl w:val="0"/>
          <w:numId w:val="5"/>
        </w:numPr>
        <w:ind w:left="1440"/>
        <w:rPr>
          <w:rStyle w:val="eop"/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The goal of the training is to encourage service providers to be more sensitive when working with Asian Americans and </w:t>
      </w:r>
      <w:r w:rsidRPr="002B65D3">
        <w:rPr>
          <w:rStyle w:val="normaltextrun"/>
          <w:rFonts w:ascii="Times New Roman" w:hAnsi="Times New Roman" w:cs="Times New Roman"/>
          <w:sz w:val="24"/>
          <w:szCs w:val="24"/>
        </w:rPr>
        <w:t>understand how culture plays a role in seeking health care</w:t>
      </w:r>
      <w:r w:rsidRPr="002B65D3">
        <w:rPr>
          <w:rStyle w:val="eop"/>
          <w:rFonts w:ascii="Times New Roman" w:hAnsi="Times New Roman" w:cs="Times New Roman"/>
          <w:sz w:val="24"/>
          <w:szCs w:val="24"/>
        </w:rPr>
        <w:t xml:space="preserve">. </w:t>
      </w:r>
    </w:p>
    <w:p w14:paraId="7C291498" w14:textId="77777777" w:rsidR="00103ED4" w:rsidRPr="002B65D3" w:rsidRDefault="00103ED4" w:rsidP="00103ED4">
      <w:pPr>
        <w:pStyle w:val="ListParagraph"/>
        <w:numPr>
          <w:ilvl w:val="0"/>
          <w:numId w:val="5"/>
        </w:numPr>
        <w:ind w:left="1440"/>
        <w:rPr>
          <w:rStyle w:val="eop"/>
          <w:rFonts w:ascii="Times New Roman" w:hAnsi="Times New Roman" w:cs="Times New Roman"/>
          <w:sz w:val="24"/>
          <w:szCs w:val="24"/>
        </w:rPr>
      </w:pPr>
      <w:r w:rsidRPr="002B65D3">
        <w:rPr>
          <w:rStyle w:val="eop"/>
          <w:rFonts w:ascii="Times New Roman" w:hAnsi="Times New Roman" w:cs="Times New Roman"/>
          <w:sz w:val="24"/>
          <w:szCs w:val="24"/>
        </w:rPr>
        <w:t xml:space="preserve">The Senior Wellness module provides </w:t>
      </w:r>
      <w:r w:rsidR="00D51F89" w:rsidRPr="002B65D3">
        <w:rPr>
          <w:rStyle w:val="eop"/>
          <w:rFonts w:ascii="Times New Roman" w:hAnsi="Times New Roman" w:cs="Times New Roman"/>
          <w:sz w:val="24"/>
          <w:szCs w:val="24"/>
        </w:rPr>
        <w:t xml:space="preserve">an </w:t>
      </w:r>
      <w:r w:rsidRPr="002B65D3">
        <w:rPr>
          <w:rStyle w:val="eop"/>
          <w:rFonts w:ascii="Times New Roman" w:hAnsi="Times New Roman" w:cs="Times New Roman"/>
          <w:sz w:val="24"/>
          <w:szCs w:val="24"/>
        </w:rPr>
        <w:t>Asian American older adult profile and overview</w:t>
      </w:r>
      <w:r w:rsidR="006517F0" w:rsidRPr="002B65D3">
        <w:rPr>
          <w:rStyle w:val="eop"/>
          <w:rFonts w:ascii="Times New Roman" w:hAnsi="Times New Roman" w:cs="Times New Roman"/>
          <w:sz w:val="24"/>
          <w:szCs w:val="24"/>
        </w:rPr>
        <w:t>.</w:t>
      </w:r>
    </w:p>
    <w:p w14:paraId="4F07F9F6" w14:textId="77777777" w:rsidR="00103ED4" w:rsidRPr="002B65D3" w:rsidRDefault="00103ED4" w:rsidP="00103ED4">
      <w:pPr>
        <w:pStyle w:val="ListParagraph"/>
        <w:numPr>
          <w:ilvl w:val="0"/>
          <w:numId w:val="5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2B65D3">
        <w:rPr>
          <w:rStyle w:val="eop"/>
          <w:rFonts w:ascii="Times New Roman" w:hAnsi="Times New Roman" w:cs="Times New Roman"/>
          <w:sz w:val="24"/>
          <w:szCs w:val="24"/>
        </w:rPr>
        <w:t>Provides tips, best practices</w:t>
      </w:r>
      <w:r w:rsidR="00D51F89" w:rsidRPr="002B65D3">
        <w:rPr>
          <w:rStyle w:val="eop"/>
          <w:rFonts w:ascii="Times New Roman" w:hAnsi="Times New Roman" w:cs="Times New Roman"/>
          <w:sz w:val="24"/>
          <w:szCs w:val="24"/>
        </w:rPr>
        <w:t>,</w:t>
      </w:r>
      <w:r w:rsidRPr="002B65D3">
        <w:rPr>
          <w:rStyle w:val="eop"/>
          <w:rFonts w:ascii="Times New Roman" w:hAnsi="Times New Roman" w:cs="Times New Roman"/>
          <w:sz w:val="24"/>
          <w:szCs w:val="24"/>
        </w:rPr>
        <w:t xml:space="preserve"> and considerations. </w:t>
      </w:r>
    </w:p>
    <w:p w14:paraId="000D3E31" w14:textId="77777777" w:rsidR="00907E70" w:rsidRPr="002B65D3" w:rsidRDefault="00907E70" w:rsidP="0074756E">
      <w:pPr>
        <w:rPr>
          <w:rFonts w:ascii="Times New Roman" w:hAnsi="Times New Roman" w:cs="Times New Roman"/>
          <w:sz w:val="24"/>
          <w:szCs w:val="24"/>
        </w:rPr>
      </w:pPr>
    </w:p>
    <w:p w14:paraId="17179FE4" w14:textId="77777777" w:rsidR="00946D1C" w:rsidRPr="002B65D3" w:rsidRDefault="00946D1C" w:rsidP="00946D1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</w:rPr>
        <w:t xml:space="preserve">Asian American Health Initiative’s COVID-19 Resource Guide </w:t>
      </w:r>
    </w:p>
    <w:p w14:paraId="005DA940" w14:textId="77777777" w:rsidR="00946D1C" w:rsidRPr="002B65D3" w:rsidRDefault="00BC47D1" w:rsidP="00946D1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AAHI’s COVID-19 resource guide </w:t>
      </w:r>
      <w:r w:rsidR="00946D1C" w:rsidRPr="002B65D3">
        <w:rPr>
          <w:rFonts w:ascii="Times New Roman" w:hAnsi="Times New Roman" w:cs="Times New Roman"/>
          <w:sz w:val="24"/>
          <w:szCs w:val="24"/>
        </w:rPr>
        <w:t>support</w:t>
      </w:r>
      <w:r w:rsidRPr="002B65D3">
        <w:rPr>
          <w:rFonts w:ascii="Times New Roman" w:hAnsi="Times New Roman" w:cs="Times New Roman"/>
          <w:sz w:val="24"/>
          <w:szCs w:val="24"/>
        </w:rPr>
        <w:t>s</w:t>
      </w:r>
      <w:r w:rsidR="00946D1C" w:rsidRPr="002B65D3">
        <w:rPr>
          <w:rFonts w:ascii="Times New Roman" w:hAnsi="Times New Roman" w:cs="Times New Roman"/>
          <w:sz w:val="24"/>
          <w:szCs w:val="24"/>
        </w:rPr>
        <w:t xml:space="preserve"> county residents in identifying and navigating resources to address various needs caused by the pandemic</w:t>
      </w:r>
      <w:r w:rsidR="009B4CFA" w:rsidRPr="002B65D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32BEF5" w14:textId="77777777" w:rsidR="009B4CFA" w:rsidRPr="002B65D3" w:rsidRDefault="009B4CFA" w:rsidP="00946D1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Available on AAHI’s website: </w:t>
      </w:r>
      <w:hyperlink r:id="rId11" w:tgtFrame="_blank" w:history="1">
        <w:r w:rsidRPr="002B65D3">
          <w:rPr>
            <w:rStyle w:val="Hyperlink"/>
            <w:rFonts w:ascii="Times New Roman" w:hAnsi="Times New Roman" w:cs="Times New Roman"/>
            <w:sz w:val="24"/>
            <w:szCs w:val="24"/>
            <w:bdr w:val="none" w:sz="0" w:space="0" w:color="auto" w:frame="1"/>
          </w:rPr>
          <w:t>https://aahiinfo.org/</w:t>
        </w:r>
      </w:hyperlink>
      <w:r w:rsidRPr="002B65D3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 xml:space="preserve"> </w:t>
      </w:r>
    </w:p>
    <w:p w14:paraId="49D481F5" w14:textId="77777777" w:rsidR="00D770EF" w:rsidRPr="002B65D3" w:rsidRDefault="00D770EF" w:rsidP="00D770EF">
      <w:pPr>
        <w:rPr>
          <w:rFonts w:ascii="Times New Roman" w:hAnsi="Times New Roman" w:cs="Times New Roman"/>
          <w:sz w:val="24"/>
          <w:szCs w:val="24"/>
        </w:rPr>
      </w:pPr>
    </w:p>
    <w:p w14:paraId="788A788E" w14:textId="77777777" w:rsidR="00AE5D86" w:rsidRPr="002B65D3" w:rsidRDefault="00AE5D86" w:rsidP="00D770EF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33FD6A5" w14:textId="1580320B" w:rsidR="00D770EF" w:rsidRPr="002B65D3" w:rsidRDefault="00D770EF" w:rsidP="00D770EF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Other resources: </w:t>
      </w:r>
    </w:p>
    <w:p w14:paraId="731A69E8" w14:textId="77777777" w:rsidR="00D770EF" w:rsidRPr="002B65D3" w:rsidRDefault="00D770EF" w:rsidP="00D770EF">
      <w:pPr>
        <w:rPr>
          <w:rFonts w:ascii="Times New Roman" w:hAnsi="Times New Roman" w:cs="Times New Roman"/>
          <w:sz w:val="24"/>
          <w:szCs w:val="24"/>
        </w:rPr>
      </w:pPr>
    </w:p>
    <w:p w14:paraId="575DCDC2" w14:textId="77777777" w:rsidR="00AC3E53" w:rsidRPr="002B65D3" w:rsidRDefault="00AC3E53" w:rsidP="00D770E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</w:rPr>
        <w:t xml:space="preserve">Aging and Disability Resource Unit </w:t>
      </w:r>
    </w:p>
    <w:p w14:paraId="44AB7BA5" w14:textId="77777777" w:rsidR="00AC3E53" w:rsidRPr="002B65D3" w:rsidRDefault="00F02C91" w:rsidP="00AC3E53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hyperlink r:id="rId12" w:history="1">
        <w:r w:rsidR="00AC3E53" w:rsidRPr="002B65D3">
          <w:rPr>
            <w:rStyle w:val="Hyperlink"/>
            <w:rFonts w:ascii="Times New Roman" w:hAnsi="Times New Roman" w:cs="Times New Roman"/>
            <w:sz w:val="24"/>
            <w:szCs w:val="24"/>
          </w:rPr>
          <w:t>https://www.montgomerycountymd.gov/HHS-Program/ADS/ADSADSResourceUnit-p179.html</w:t>
        </w:r>
      </w:hyperlink>
      <w:r w:rsidR="00AC3E53" w:rsidRPr="002B65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B33F90" w14:textId="77777777" w:rsidR="00E078CA" w:rsidRPr="002B65D3" w:rsidRDefault="00D770EF" w:rsidP="00D770E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</w:rPr>
        <w:t>Senior Planet Montgomery</w:t>
      </w:r>
    </w:p>
    <w:p w14:paraId="549A29E3" w14:textId="77777777" w:rsidR="00D770EF" w:rsidRPr="002B65D3" w:rsidRDefault="00F02C91" w:rsidP="00E078CA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hyperlink r:id="rId13" w:history="1">
        <w:r w:rsidR="00E078CA" w:rsidRPr="002B65D3">
          <w:rPr>
            <w:rStyle w:val="Hyperlink"/>
            <w:rFonts w:ascii="Times New Roman" w:hAnsi="Times New Roman" w:cs="Times New Roman"/>
            <w:sz w:val="24"/>
            <w:szCs w:val="24"/>
          </w:rPr>
          <w:t>https://seniorplanet.org/locations/montgomery-county/</w:t>
        </w:r>
      </w:hyperlink>
      <w:r w:rsidR="00D770EF" w:rsidRPr="002B65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45DA9C" w14:textId="77777777" w:rsidR="00E078CA" w:rsidRPr="002B65D3" w:rsidRDefault="00D770EF" w:rsidP="00E078C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</w:rPr>
        <w:t>Montgomery County Public Libraries</w:t>
      </w:r>
    </w:p>
    <w:p w14:paraId="47E067CA" w14:textId="77777777" w:rsidR="00D770EF" w:rsidRPr="002B65D3" w:rsidRDefault="00F02C91" w:rsidP="00E078CA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hyperlink r:id="rId14" w:history="1">
        <w:r w:rsidR="00E078CA" w:rsidRPr="002B65D3">
          <w:rPr>
            <w:rStyle w:val="Hyperlink"/>
            <w:rFonts w:ascii="Times New Roman" w:hAnsi="Times New Roman" w:cs="Times New Roman"/>
            <w:sz w:val="24"/>
            <w:szCs w:val="24"/>
          </w:rPr>
          <w:t>https://www.montgomerycountymd.gov/library/for-you/seniors.html</w:t>
        </w:r>
      </w:hyperlink>
    </w:p>
    <w:p w14:paraId="06FA976A" w14:textId="77777777" w:rsidR="00D770EF" w:rsidRPr="002B65D3" w:rsidRDefault="00D770EF" w:rsidP="00D770EF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>Offers programming and services for adults 50+</w:t>
      </w:r>
    </w:p>
    <w:p w14:paraId="568F679E" w14:textId="77777777" w:rsidR="00E078CA" w:rsidRPr="002B65D3" w:rsidRDefault="00436F0A" w:rsidP="00D770E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</w:rPr>
        <w:t>Montgomery County Senior Calendar</w:t>
      </w:r>
    </w:p>
    <w:p w14:paraId="5686F562" w14:textId="77777777" w:rsidR="00D770EF" w:rsidRPr="002B65D3" w:rsidRDefault="00F02C91" w:rsidP="00E078CA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hyperlink r:id="rId15" w:history="1">
        <w:r w:rsidR="00E078CA" w:rsidRPr="002B65D3">
          <w:rPr>
            <w:rStyle w:val="Hyperlink"/>
            <w:rFonts w:ascii="Times New Roman" w:hAnsi="Times New Roman" w:cs="Times New Roman"/>
            <w:sz w:val="24"/>
            <w:szCs w:val="24"/>
          </w:rPr>
          <w:t>https://www.montgomerycountymd.gov/senior/calendar.html</w:t>
        </w:r>
      </w:hyperlink>
    </w:p>
    <w:p w14:paraId="2CE59C3E" w14:textId="77777777" w:rsidR="002B65D3" w:rsidRPr="002B65D3" w:rsidRDefault="00436F0A" w:rsidP="00436F0A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>Provides county-wide events designated for older adults</w:t>
      </w:r>
      <w:r w:rsidR="00697072" w:rsidRPr="002B65D3">
        <w:rPr>
          <w:rFonts w:ascii="Times New Roman" w:hAnsi="Times New Roman" w:cs="Times New Roman"/>
          <w:sz w:val="24"/>
          <w:szCs w:val="24"/>
        </w:rPr>
        <w:t xml:space="preserve"> throughout the county.</w:t>
      </w:r>
    </w:p>
    <w:p w14:paraId="37F3CF6B" w14:textId="77777777" w:rsidR="002B65D3" w:rsidRPr="00403CEE" w:rsidRDefault="002B65D3" w:rsidP="002B65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03CEE">
        <w:rPr>
          <w:rFonts w:ascii="Times New Roman" w:hAnsi="Times New Roman" w:cs="Times New Roman"/>
          <w:b/>
          <w:bCs/>
          <w:sz w:val="24"/>
          <w:szCs w:val="24"/>
        </w:rPr>
        <w:t>Technical Assistance for Seniors</w:t>
      </w:r>
    </w:p>
    <w:p w14:paraId="3BC2A7F5" w14:textId="16A97D07" w:rsidR="00403CEE" w:rsidRDefault="00403CEE" w:rsidP="002B65D3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hyperlink r:id="rId16" w:history="1">
        <w:r w:rsidRPr="0098517A">
          <w:rPr>
            <w:rStyle w:val="Hyperlink"/>
            <w:rFonts w:ascii="Times New Roman" w:hAnsi="Times New Roman" w:cs="Times New Roman"/>
            <w:sz w:val="24"/>
            <w:szCs w:val="24"/>
          </w:rPr>
          <w:t>https://montgomerycountymd.gov/obp/technical_support_obp.htm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14:paraId="34CB133B" w14:textId="3022A28C" w:rsidR="002B65D3" w:rsidRPr="002B65D3" w:rsidRDefault="002B65D3" w:rsidP="002B65D3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>Free tech support appointments for seniors age 60+</w:t>
      </w:r>
    </w:p>
    <w:p w14:paraId="12809A67" w14:textId="61391FFC" w:rsidR="00436F0A" w:rsidRPr="002B65D3" w:rsidRDefault="002B65D3" w:rsidP="002B65D3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Language support available in </w:t>
      </w:r>
      <w:r w:rsidRPr="002B65D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glish, Spanish, Chinese, Amharic, French, Portuguese, Farsi, Hindi, Nepali, Malayalam, and Russian</w:t>
      </w:r>
      <w:r w:rsidRPr="002B65D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AB0272D" w14:textId="77777777" w:rsidR="001E5FF7" w:rsidRPr="002B65D3" w:rsidRDefault="001E5FF7" w:rsidP="001E5FF7">
      <w:pPr>
        <w:rPr>
          <w:rFonts w:ascii="Times New Roman" w:hAnsi="Times New Roman" w:cs="Times New Roman"/>
          <w:sz w:val="24"/>
          <w:szCs w:val="24"/>
        </w:rPr>
      </w:pPr>
    </w:p>
    <w:p w14:paraId="02DBC750" w14:textId="77777777" w:rsidR="001E5FF7" w:rsidRPr="002B65D3" w:rsidRDefault="001E5FF7" w:rsidP="001E5FF7">
      <w:pPr>
        <w:rPr>
          <w:rFonts w:ascii="Times New Roman" w:hAnsi="Times New Roman" w:cs="Times New Roman"/>
          <w:sz w:val="24"/>
          <w:szCs w:val="24"/>
        </w:rPr>
      </w:pPr>
    </w:p>
    <w:p w14:paraId="4479F2FF" w14:textId="77777777" w:rsidR="0074756E" w:rsidRPr="002B65D3" w:rsidRDefault="001E5FF7" w:rsidP="0074756E">
      <w:p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sz w:val="24"/>
          <w:szCs w:val="24"/>
        </w:rPr>
        <w:t xml:space="preserve">For any resource support and further information, please feel free to call us at </w:t>
      </w:r>
      <w:r w:rsidRPr="002B65D3">
        <w:rPr>
          <w:rFonts w:ascii="Times New Roman" w:hAnsi="Times New Roman" w:cs="Times New Roman"/>
          <w:b/>
          <w:bCs/>
          <w:sz w:val="24"/>
          <w:szCs w:val="24"/>
        </w:rPr>
        <w:t>240.777.1087</w:t>
      </w:r>
      <w:r w:rsidRPr="002B65D3">
        <w:rPr>
          <w:rFonts w:ascii="Times New Roman" w:hAnsi="Times New Roman" w:cs="Times New Roman"/>
          <w:sz w:val="24"/>
          <w:szCs w:val="24"/>
        </w:rPr>
        <w:t xml:space="preserve">.  Please stay connected with us through our social media sites: </w:t>
      </w:r>
    </w:p>
    <w:p w14:paraId="156BFD8E" w14:textId="77777777" w:rsidR="001E5FF7" w:rsidRPr="002B65D3" w:rsidRDefault="001E5FF7" w:rsidP="0074756E">
      <w:p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</w:rPr>
        <w:t xml:space="preserve">Facebook </w:t>
      </w:r>
      <w:r w:rsidRPr="002B65D3">
        <w:rPr>
          <w:rFonts w:ascii="Times New Roman" w:hAnsi="Times New Roman" w:cs="Times New Roman"/>
          <w:sz w:val="24"/>
          <w:szCs w:val="24"/>
        </w:rPr>
        <w:t xml:space="preserve">–  </w:t>
      </w:r>
      <w:hyperlink r:id="rId17" w:history="1">
        <w:r w:rsidRPr="002B65D3">
          <w:rPr>
            <w:rStyle w:val="Hyperlink"/>
            <w:rFonts w:ascii="Times New Roman" w:hAnsi="Times New Roman" w:cs="Times New Roman"/>
            <w:sz w:val="24"/>
            <w:szCs w:val="24"/>
          </w:rPr>
          <w:t>https://www.facebook.com/AsianAmericanHealthInitiative</w:t>
        </w:r>
      </w:hyperlink>
      <w:r w:rsidRPr="002B65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EADDB1" w14:textId="77777777" w:rsidR="001E5FF7" w:rsidRPr="002B65D3" w:rsidRDefault="001E5FF7" w:rsidP="0074756E">
      <w:p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</w:rPr>
        <w:t xml:space="preserve">Twitter </w:t>
      </w:r>
      <w:r w:rsidRPr="002B65D3">
        <w:rPr>
          <w:rFonts w:ascii="Times New Roman" w:hAnsi="Times New Roman" w:cs="Times New Roman"/>
          <w:sz w:val="24"/>
          <w:szCs w:val="24"/>
        </w:rPr>
        <w:t xml:space="preserve">– </w:t>
      </w:r>
      <w:hyperlink r:id="rId18" w:history="1">
        <w:r w:rsidRPr="002B65D3">
          <w:rPr>
            <w:rStyle w:val="Hyperlink"/>
            <w:rFonts w:ascii="Times New Roman" w:hAnsi="Times New Roman" w:cs="Times New Roman"/>
            <w:sz w:val="24"/>
            <w:szCs w:val="24"/>
          </w:rPr>
          <w:t>https://twitter.com/AAHI_Info</w:t>
        </w:r>
      </w:hyperlink>
      <w:r w:rsidRPr="002B65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47B67A" w14:textId="77777777" w:rsidR="001E5FF7" w:rsidRPr="002B65D3" w:rsidRDefault="001E5FF7" w:rsidP="0074756E">
      <w:pPr>
        <w:rPr>
          <w:rFonts w:ascii="Times New Roman" w:hAnsi="Times New Roman" w:cs="Times New Roman"/>
          <w:sz w:val="24"/>
          <w:szCs w:val="24"/>
        </w:rPr>
      </w:pPr>
      <w:r w:rsidRPr="002B65D3">
        <w:rPr>
          <w:rFonts w:ascii="Times New Roman" w:hAnsi="Times New Roman" w:cs="Times New Roman"/>
          <w:b/>
          <w:bCs/>
          <w:sz w:val="24"/>
          <w:szCs w:val="24"/>
        </w:rPr>
        <w:t>Website</w:t>
      </w:r>
      <w:r w:rsidRPr="002B65D3">
        <w:rPr>
          <w:rFonts w:ascii="Times New Roman" w:hAnsi="Times New Roman" w:cs="Times New Roman"/>
          <w:sz w:val="24"/>
          <w:szCs w:val="24"/>
        </w:rPr>
        <w:t xml:space="preserve"> – </w:t>
      </w:r>
      <w:hyperlink r:id="rId19" w:history="1">
        <w:r w:rsidRPr="002B65D3">
          <w:rPr>
            <w:rStyle w:val="Hyperlink"/>
            <w:rFonts w:ascii="Times New Roman" w:hAnsi="Times New Roman" w:cs="Times New Roman"/>
            <w:sz w:val="24"/>
            <w:szCs w:val="24"/>
          </w:rPr>
          <w:t>https://aahiinfo.org/</w:t>
        </w:r>
      </w:hyperlink>
      <w:r w:rsidRPr="002B65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3044CF" w14:textId="77777777" w:rsidR="0074756E" w:rsidRPr="002B65D3" w:rsidRDefault="0074756E" w:rsidP="0074756E">
      <w:pPr>
        <w:rPr>
          <w:rFonts w:ascii="Times New Roman" w:hAnsi="Times New Roman" w:cs="Times New Roman"/>
          <w:sz w:val="24"/>
          <w:szCs w:val="24"/>
        </w:rPr>
      </w:pPr>
    </w:p>
    <w:p w14:paraId="0FCC6E8D" w14:textId="77777777" w:rsidR="0074756E" w:rsidRPr="002B65D3" w:rsidRDefault="0074756E" w:rsidP="0074756E">
      <w:pPr>
        <w:rPr>
          <w:rFonts w:ascii="Times New Roman" w:hAnsi="Times New Roman" w:cs="Times New Roman"/>
          <w:sz w:val="24"/>
          <w:szCs w:val="24"/>
        </w:rPr>
      </w:pPr>
    </w:p>
    <w:p w14:paraId="30B9D74A" w14:textId="77777777" w:rsidR="0074756E" w:rsidRDefault="0074756E" w:rsidP="0074756E">
      <w:pPr>
        <w:rPr>
          <w:rFonts w:ascii="Times New Roman" w:hAnsi="Times New Roman" w:cs="Times New Roman"/>
          <w:sz w:val="24"/>
          <w:szCs w:val="24"/>
        </w:rPr>
      </w:pPr>
    </w:p>
    <w:p w14:paraId="6484F0F8" w14:textId="77777777" w:rsidR="0074756E" w:rsidRDefault="0074756E" w:rsidP="0074756E">
      <w:pPr>
        <w:rPr>
          <w:rFonts w:ascii="Times New Roman" w:hAnsi="Times New Roman" w:cs="Times New Roman"/>
          <w:sz w:val="24"/>
          <w:szCs w:val="24"/>
        </w:rPr>
      </w:pPr>
    </w:p>
    <w:p w14:paraId="5B1D580C" w14:textId="77777777" w:rsidR="0074756E" w:rsidRPr="0074756E" w:rsidRDefault="0074756E" w:rsidP="0074756E">
      <w:pPr>
        <w:rPr>
          <w:rFonts w:ascii="Times New Roman" w:hAnsi="Times New Roman" w:cs="Times New Roman"/>
          <w:sz w:val="24"/>
          <w:szCs w:val="24"/>
        </w:rPr>
      </w:pPr>
    </w:p>
    <w:sectPr w:rsidR="0074756E" w:rsidRPr="0074756E" w:rsidSect="00D14DDD">
      <w:footerReference w:type="default" r:id="rId20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FEE8E1" w14:textId="77777777" w:rsidR="00F02C91" w:rsidRDefault="00F02C91" w:rsidP="00554CF7">
      <w:r>
        <w:separator/>
      </w:r>
    </w:p>
  </w:endnote>
  <w:endnote w:type="continuationSeparator" w:id="0">
    <w:p w14:paraId="55F3D293" w14:textId="77777777" w:rsidR="00F02C91" w:rsidRDefault="00F02C91" w:rsidP="00554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96756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A58539" w14:textId="0EB9A32C" w:rsidR="00554CF7" w:rsidRDefault="00A27223">
        <w:pPr>
          <w:pStyle w:val="Footer"/>
          <w:jc w:val="right"/>
        </w:pPr>
        <w:r>
          <w:t xml:space="preserve"> Asian American Health Initiative </w:t>
        </w:r>
        <w:r w:rsidR="00554CF7">
          <w:fldChar w:fldCharType="begin"/>
        </w:r>
        <w:r w:rsidR="00554CF7">
          <w:instrText xml:space="preserve"> PAGE   \* MERGEFORMAT </w:instrText>
        </w:r>
        <w:r w:rsidR="00554CF7">
          <w:fldChar w:fldCharType="separate"/>
        </w:r>
        <w:r w:rsidR="00554CF7">
          <w:rPr>
            <w:noProof/>
          </w:rPr>
          <w:t>2</w:t>
        </w:r>
        <w:r w:rsidR="00554CF7">
          <w:rPr>
            <w:noProof/>
          </w:rPr>
          <w:fldChar w:fldCharType="end"/>
        </w:r>
      </w:p>
    </w:sdtContent>
  </w:sdt>
  <w:p w14:paraId="6AF4DA55" w14:textId="77777777" w:rsidR="00554CF7" w:rsidRDefault="00554C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ACD435" w14:textId="77777777" w:rsidR="00F02C91" w:rsidRDefault="00F02C91" w:rsidP="00554CF7">
      <w:r>
        <w:separator/>
      </w:r>
    </w:p>
  </w:footnote>
  <w:footnote w:type="continuationSeparator" w:id="0">
    <w:p w14:paraId="6C2981A9" w14:textId="77777777" w:rsidR="00F02C91" w:rsidRDefault="00F02C91" w:rsidP="00554C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6357C"/>
    <w:multiLevelType w:val="hybridMultilevel"/>
    <w:tmpl w:val="258A7A8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72955B7"/>
    <w:multiLevelType w:val="hybridMultilevel"/>
    <w:tmpl w:val="69AEA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5B6613"/>
    <w:multiLevelType w:val="hybridMultilevel"/>
    <w:tmpl w:val="ACC46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3130CA"/>
    <w:multiLevelType w:val="hybridMultilevel"/>
    <w:tmpl w:val="ED488E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8115B4"/>
    <w:multiLevelType w:val="hybridMultilevel"/>
    <w:tmpl w:val="6EC6FCAC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2A5748"/>
    <w:multiLevelType w:val="multilevel"/>
    <w:tmpl w:val="4802F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7AwMbQ0tjAyNTJX0lEKTi0uzszPAykwrgUAiUEyCiwAAAA="/>
  </w:docVars>
  <w:rsids>
    <w:rsidRoot w:val="00C43328"/>
    <w:rsid w:val="000A6063"/>
    <w:rsid w:val="00103ED4"/>
    <w:rsid w:val="00117746"/>
    <w:rsid w:val="001E33F4"/>
    <w:rsid w:val="001E5FF7"/>
    <w:rsid w:val="002510E9"/>
    <w:rsid w:val="002B65D3"/>
    <w:rsid w:val="003B265B"/>
    <w:rsid w:val="003C7A33"/>
    <w:rsid w:val="003F3155"/>
    <w:rsid w:val="00403CEE"/>
    <w:rsid w:val="00414B4D"/>
    <w:rsid w:val="00436F0A"/>
    <w:rsid w:val="00451DF8"/>
    <w:rsid w:val="004608D4"/>
    <w:rsid w:val="004D5DF5"/>
    <w:rsid w:val="00554CF7"/>
    <w:rsid w:val="00600265"/>
    <w:rsid w:val="006517F0"/>
    <w:rsid w:val="00692895"/>
    <w:rsid w:val="00697072"/>
    <w:rsid w:val="00710892"/>
    <w:rsid w:val="0074756E"/>
    <w:rsid w:val="007E44FC"/>
    <w:rsid w:val="00907E70"/>
    <w:rsid w:val="00946D1C"/>
    <w:rsid w:val="0095380A"/>
    <w:rsid w:val="009B4CFA"/>
    <w:rsid w:val="00A27223"/>
    <w:rsid w:val="00AA2F52"/>
    <w:rsid w:val="00AB4368"/>
    <w:rsid w:val="00AC3E53"/>
    <w:rsid w:val="00AD6E35"/>
    <w:rsid w:val="00AE5D86"/>
    <w:rsid w:val="00B0628E"/>
    <w:rsid w:val="00BC47D1"/>
    <w:rsid w:val="00BE35C9"/>
    <w:rsid w:val="00C43328"/>
    <w:rsid w:val="00C611DE"/>
    <w:rsid w:val="00D14DDD"/>
    <w:rsid w:val="00D51F89"/>
    <w:rsid w:val="00D770EF"/>
    <w:rsid w:val="00E078CA"/>
    <w:rsid w:val="00E26971"/>
    <w:rsid w:val="00E377C3"/>
    <w:rsid w:val="00F02C91"/>
    <w:rsid w:val="00F1176D"/>
    <w:rsid w:val="00F1698F"/>
    <w:rsid w:val="00F649F5"/>
    <w:rsid w:val="00F7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B5610"/>
  <w15:chartTrackingRefBased/>
  <w15:docId w15:val="{99FD931B-D237-4DDA-9433-AA6221410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328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332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1698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0628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54C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4CF7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54C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4CF7"/>
    <w:rPr>
      <w:rFonts w:ascii="Calibri" w:hAnsi="Calibri" w:cs="Calibri"/>
    </w:rPr>
  </w:style>
  <w:style w:type="paragraph" w:customStyle="1" w:styleId="paragraph">
    <w:name w:val="paragraph"/>
    <w:basedOn w:val="Normal"/>
    <w:rsid w:val="00103ED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03ED4"/>
  </w:style>
  <w:style w:type="character" w:customStyle="1" w:styleId="eop">
    <w:name w:val="eop"/>
    <w:basedOn w:val="DefaultParagraphFont"/>
    <w:rsid w:val="00103E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37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ahiinfo.org/aahi-resources/" TargetMode="External"/><Relationship Id="rId13" Type="http://schemas.openxmlformats.org/officeDocument/2006/relationships/hyperlink" Target="https://seniorplanet.org/locations/montgomery-county/" TargetMode="External"/><Relationship Id="rId18" Type="http://schemas.openxmlformats.org/officeDocument/2006/relationships/hyperlink" Target="https://twitter.com/AAHI_Info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aahiinfo.org/aahi-resources/" TargetMode="External"/><Relationship Id="rId12" Type="http://schemas.openxmlformats.org/officeDocument/2006/relationships/hyperlink" Target="https://www.montgomerycountymd.gov/HHS-Program/ADS/ADSADSResourceUnit-p179.html" TargetMode="External"/><Relationship Id="rId17" Type="http://schemas.openxmlformats.org/officeDocument/2006/relationships/hyperlink" Target="https://www.facebook.com/AsianAmericanHealthInitiative" TargetMode="External"/><Relationship Id="rId2" Type="http://schemas.openxmlformats.org/officeDocument/2006/relationships/styles" Target="styles.xml"/><Relationship Id="rId16" Type="http://schemas.openxmlformats.org/officeDocument/2006/relationships/hyperlink" Target="https://montgomerycountymd.gov/obp/technical_support_obp.html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ahiinfo.org/?fbclid=IwAR2LgqP4ly-XLnsRNOPToHtHCSdCRodbXR8074bPoZb4B4U4xaIDksbq94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ontgomerycountymd.gov/senior/calendar.html" TargetMode="External"/><Relationship Id="rId10" Type="http://schemas.openxmlformats.org/officeDocument/2006/relationships/hyperlink" Target="https://www.youtube.com/channel/UCLC-Fzx-gp6Avvpe-P8saTw/videos" TargetMode="External"/><Relationship Id="rId19" Type="http://schemas.openxmlformats.org/officeDocument/2006/relationships/hyperlink" Target="https://aahiinfo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AHIinfo.org" TargetMode="External"/><Relationship Id="rId14" Type="http://schemas.openxmlformats.org/officeDocument/2006/relationships/hyperlink" Target="https://www.montgomerycountymd.gov/library/for-you/seniors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2</Pages>
  <Words>536</Words>
  <Characters>3725</Characters>
  <Application>Microsoft Office Word</Application>
  <DocSecurity>0</DocSecurity>
  <Lines>100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kota, Samikshya</dc:creator>
  <cp:keywords/>
  <dc:description/>
  <cp:lastModifiedBy>Sapkota, Samikshya</cp:lastModifiedBy>
  <cp:revision>40</cp:revision>
  <dcterms:created xsi:type="dcterms:W3CDTF">2020-10-13T13:54:00Z</dcterms:created>
  <dcterms:modified xsi:type="dcterms:W3CDTF">2020-10-13T17:52:00Z</dcterms:modified>
</cp:coreProperties>
</file>